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witzer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witzerland received a score of 88.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witzer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itzerland received a score of</w:t>
      </w:r>
      <w:r>
        <w:t xml:space="preserve"> </w:t>
      </w:r>
      <w:r>
        <w:rPr>
          <w:bCs/>
          <w:b/>
        </w:rPr>
        <w:t xml:space="preserve">88.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witzerland received a score of 85.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witzerland received a score of 78.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witzerland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witzer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witzer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witzerland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witzer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witzer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witzer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witzer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witzerlan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witzer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witzer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witzerland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witzerland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witzer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witzer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witzer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witzer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witzer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witzer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witzer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witzer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witzer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witzer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witzer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witzer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witzer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witzer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witzer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witzer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witzer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 1992,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2002, 2007,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9:28Z</dcterms:created>
  <dcterms:modified xsi:type="dcterms:W3CDTF">2024-03-19T14: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witzerland Country Report</vt:lpwstr>
  </property>
</Properties>
</file>